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B7248" w14:textId="2117C320" w:rsidR="00C91816" w:rsidRDefault="00C91816">
      <w:r>
        <w:t>19/11/2019</w:t>
      </w:r>
    </w:p>
    <w:p w14:paraId="27A55F3E" w14:textId="2CA67439" w:rsidR="00C91816" w:rsidRDefault="00C91816">
      <w:r>
        <w:t xml:space="preserve">Task: </w:t>
      </w:r>
    </w:p>
    <w:p w14:paraId="08C575F8" w14:textId="1ED420F4" w:rsidR="005B50A2" w:rsidRDefault="005B50A2" w:rsidP="005B50A2">
      <w:pPr>
        <w:pStyle w:val="ListParagraph"/>
        <w:numPr>
          <w:ilvl w:val="0"/>
          <w:numId w:val="1"/>
        </w:numPr>
      </w:pPr>
      <w:r>
        <w:t xml:space="preserve">Plot </w:t>
      </w:r>
      <w:r w:rsidR="00C7680D">
        <w:t xml:space="preserve">raw </w:t>
      </w:r>
      <w:r>
        <w:t xml:space="preserve">data in python using </w:t>
      </w:r>
      <w:r w:rsidR="00A50E36">
        <w:t>library matplotlib</w:t>
      </w:r>
    </w:p>
    <w:p w14:paraId="1F08B6E5" w14:textId="204ACDF1" w:rsidR="00A50E36" w:rsidRDefault="00C7680D" w:rsidP="005B50A2">
      <w:pPr>
        <w:pStyle w:val="ListParagraph"/>
        <w:numPr>
          <w:ilvl w:val="0"/>
          <w:numId w:val="1"/>
        </w:numPr>
      </w:pPr>
      <w:r>
        <w:t>Read from serial in python</w:t>
      </w:r>
    </w:p>
    <w:p w14:paraId="5EA52F61" w14:textId="076D5804" w:rsidR="003C691B" w:rsidRDefault="00FA21C7">
      <w:r>
        <w:t xml:space="preserve">Issue:  </w:t>
      </w:r>
      <w:r w:rsidR="00EC7B96">
        <w:t xml:space="preserve">Interpreted </w:t>
      </w:r>
      <w:r w:rsidR="007C2BCB">
        <w:t xml:space="preserve">results from </w:t>
      </w:r>
      <w:r w:rsidR="00BE136B">
        <w:t xml:space="preserve">the accelerometer </w:t>
      </w:r>
      <w:r w:rsidR="007C2BCB">
        <w:t xml:space="preserve">on </w:t>
      </w:r>
      <w:r w:rsidR="00BE136B">
        <w:t xml:space="preserve">putty </w:t>
      </w:r>
      <w:r w:rsidR="007C2BCB">
        <w:t>terminal is not the best approach</w:t>
      </w:r>
      <w:r>
        <w:t xml:space="preserve">. </w:t>
      </w:r>
    </w:p>
    <w:p w14:paraId="0217825F" w14:textId="73861944" w:rsidR="00FA21C7" w:rsidRDefault="00FA21C7">
      <w:r>
        <w:t>Solution:</w:t>
      </w:r>
      <w:r w:rsidR="004269CF">
        <w:t xml:space="preserve"> Use serial interface while </w:t>
      </w:r>
      <w:r w:rsidR="00046459">
        <w:t>WIFI</w:t>
      </w:r>
      <w:r w:rsidR="004269CF">
        <w:t xml:space="preserve"> is not </w:t>
      </w:r>
      <w:r w:rsidR="00643732">
        <w:t>implemented to interpret results from the sensor</w:t>
      </w:r>
      <w:r w:rsidR="00046459">
        <w:t xml:space="preserve"> and test </w:t>
      </w:r>
      <w:r w:rsidR="005B04EE">
        <w:t>DSP algorithm.</w:t>
      </w:r>
    </w:p>
    <w:p w14:paraId="7A844D9F" w14:textId="463AD7BB" w:rsidR="00C46034" w:rsidRDefault="00C46034">
      <w:bookmarkStart w:id="0" w:name="_GoBack"/>
      <w:r w:rsidRPr="00C46034">
        <w:drawing>
          <wp:inline distT="0" distB="0" distL="0" distR="0" wp14:anchorId="5A730A82" wp14:editId="3D790F45">
            <wp:extent cx="3898900" cy="28282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15962" cy="2840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AF119BA" w14:textId="6F202457" w:rsidR="00FA21C7" w:rsidRDefault="00FA21C7"/>
    <w:p w14:paraId="6E74DCA5" w14:textId="18FE4EC2" w:rsidR="00FA21C7" w:rsidRDefault="00FA21C7"/>
    <w:p w14:paraId="34FA31EA" w14:textId="74E1E440" w:rsidR="00FA21C7" w:rsidRDefault="00FA21C7"/>
    <w:p w14:paraId="7D59AE7A" w14:textId="77777777" w:rsidR="00142BEC" w:rsidRDefault="00142BEC"/>
    <w:p w14:paraId="748781AB" w14:textId="77777777" w:rsidR="00142BEC" w:rsidRDefault="00142BEC">
      <w:r>
        <w:t>References</w:t>
      </w:r>
    </w:p>
    <w:p w14:paraId="782A116F" w14:textId="2A30B48A" w:rsidR="00142BEC" w:rsidRDefault="00296034" w:rsidP="00142BEC">
      <w:r w:rsidRPr="00296034">
        <w:t>https://pyserial.readthedocs.io/en/latest/shortintro.html</w:t>
      </w:r>
    </w:p>
    <w:p w14:paraId="636866F8" w14:textId="050CDEFC" w:rsidR="0044611D" w:rsidRDefault="0044611D" w:rsidP="00E11BF5">
      <w:hyperlink r:id="rId9" w:history="1">
        <w:r w:rsidRPr="00422333">
          <w:rPr>
            <w:rStyle w:val="Hyperlink"/>
          </w:rPr>
          <w:t>https://maker.pro/pic/tutorial/introduction-to-python-serial-ports</w:t>
        </w:r>
      </w:hyperlink>
    </w:p>
    <w:p w14:paraId="27E7EFA3" w14:textId="325275F5" w:rsidR="00E11BF5" w:rsidRDefault="00A50E36" w:rsidP="00E11BF5">
      <w:hyperlink r:id="rId10" w:history="1">
        <w:r w:rsidRPr="00422333">
          <w:rPr>
            <w:rStyle w:val="Hyperlink"/>
          </w:rPr>
          <w:t>https://matplotlib.org/</w:t>
        </w:r>
      </w:hyperlink>
    </w:p>
    <w:p w14:paraId="1F7E2EA4" w14:textId="08C4A6F2" w:rsidR="00A50E36" w:rsidRDefault="00A50E36" w:rsidP="00E11BF5">
      <w:r w:rsidRPr="00A50E36">
        <w:t>https://www.geeksforgeeks.org/python-introduction-matplotlib/</w:t>
      </w:r>
    </w:p>
    <w:sectPr w:rsidR="00A50E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B56F8"/>
    <w:multiLevelType w:val="hybridMultilevel"/>
    <w:tmpl w:val="7C589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LS0NDAxNTczMDRT0lEKTi0uzszPAykwrgUAYGUYuywAAAA="/>
  </w:docVars>
  <w:rsids>
    <w:rsidRoot w:val="00FA21C7"/>
    <w:rsid w:val="00043160"/>
    <w:rsid w:val="00046459"/>
    <w:rsid w:val="00142BEC"/>
    <w:rsid w:val="00296034"/>
    <w:rsid w:val="003C691B"/>
    <w:rsid w:val="00416A7B"/>
    <w:rsid w:val="004269CF"/>
    <w:rsid w:val="0044611D"/>
    <w:rsid w:val="004D4F65"/>
    <w:rsid w:val="005B04EE"/>
    <w:rsid w:val="005B50A2"/>
    <w:rsid w:val="00643732"/>
    <w:rsid w:val="006451CE"/>
    <w:rsid w:val="007C2BCB"/>
    <w:rsid w:val="00A50E36"/>
    <w:rsid w:val="00BE136B"/>
    <w:rsid w:val="00C46034"/>
    <w:rsid w:val="00C7680D"/>
    <w:rsid w:val="00C91816"/>
    <w:rsid w:val="00E11BF5"/>
    <w:rsid w:val="00EC7B96"/>
    <w:rsid w:val="00FA2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6F48A"/>
  <w15:chartTrackingRefBased/>
  <w15:docId w15:val="{1EA94E44-FD05-4C30-9B01-24154343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1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B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B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50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matplotlib.org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maker.pro/pic/tutorial/introduction-to-python-serial-por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ABE778-1543-426A-BD72-17266ED17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9CCFC8-0197-4496-928D-070188F57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2590FA-6DDE-4476-B30E-BBE0AA3F37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17</cp:revision>
  <dcterms:created xsi:type="dcterms:W3CDTF">2019-12-01T22:13:00Z</dcterms:created>
  <dcterms:modified xsi:type="dcterms:W3CDTF">2019-12-03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